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C77FF" w14:textId="0365F829" w:rsidR="00050D42" w:rsidRDefault="00107B5D">
      <w:pPr>
        <w:spacing w:before="72" w:after="0" w:line="240" w:lineRule="auto"/>
        <w:ind w:right="100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14:paraId="1F343E11" w14:textId="77777777" w:rsidR="00050D42" w:rsidRDefault="00107B5D">
      <w:pPr>
        <w:tabs>
          <w:tab w:val="left" w:pos="9400"/>
        </w:tabs>
        <w:spacing w:before="2" w:after="0" w:line="550" w:lineRule="atLeast"/>
        <w:ind w:left="79" w:right="126" w:firstLine="36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D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: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W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ST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</w:p>
    <w:p w14:paraId="323DD025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0866D73D" w14:textId="65316B6F" w:rsidR="00050D42" w:rsidRDefault="00107B5D">
      <w:pPr>
        <w:spacing w:before="29" w:after="0" w:line="240" w:lineRule="auto"/>
        <w:ind w:left="120" w:right="2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st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Th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2E118F">
        <w:rPr>
          <w:rFonts w:ascii="Times New Roman" w:eastAsia="Times New Roman" w:hAnsi="Times New Roman" w:cs="Times New Roman"/>
          <w:sz w:val="24"/>
          <w:szCs w:val="24"/>
        </w:rPr>
        <w:t xml:space="preserve"> is utilized for promotion consideration of tenured and tenure-track faculty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st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l 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 i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on.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ponsibl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g</w:t>
      </w:r>
      <w:r>
        <w:rPr>
          <w:rFonts w:ascii="Times New Roman" w:eastAsia="Times New Roman" w:hAnsi="Times New Roman" w:cs="Times New Roman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 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 shou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,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e</w:t>
      </w:r>
      <w:r>
        <w:rPr>
          <w:rFonts w:ascii="Times New Roman" w:eastAsia="Times New Roman" w:hAnsi="Times New Roman" w:cs="Times New Roman"/>
          <w:sz w:val="24"/>
          <w:szCs w:val="24"/>
        </w:rPr>
        <w:t>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,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i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ion.</w:t>
      </w:r>
    </w:p>
    <w:p w14:paraId="6C5BF0AF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1E2D6C40" w14:textId="77777777" w:rsidR="00050D42" w:rsidRDefault="00107B5D">
      <w:pPr>
        <w:tabs>
          <w:tab w:val="left" w:pos="660"/>
        </w:tabs>
        <w:spacing w:before="29" w:after="0" w:line="271" w:lineRule="exact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on</w:t>
      </w:r>
    </w:p>
    <w:p w14:paraId="4F9EA4B2" w14:textId="77777777" w:rsidR="00050D42" w:rsidRDefault="00050D42">
      <w:pPr>
        <w:spacing w:before="12" w:after="0" w:line="240" w:lineRule="exact"/>
        <w:rPr>
          <w:sz w:val="24"/>
          <w:szCs w:val="24"/>
        </w:rPr>
      </w:pPr>
    </w:p>
    <w:p w14:paraId="578F1B2D" w14:textId="4205FAA2" w:rsidR="00050D42" w:rsidRDefault="00107B5D" w:rsidP="00346F32">
      <w:pPr>
        <w:tabs>
          <w:tab w:val="left" w:pos="1740"/>
        </w:tabs>
        <w:spacing w:before="29" w:after="0" w:line="240" w:lineRule="auto"/>
        <w:ind w:left="1740" w:right="101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44266D15" wp14:editId="4283F142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5715" r="9525" b="12065"/>
                <wp:wrapNone/>
                <wp:docPr id="4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FB6D97" id="Group 46" o:spid="_x0000_s1026" style="position:absolute;margin-left:99pt;margin-top:15pt;width:24pt;height:.1pt;z-index:-251670016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">
                <v:shape id="Freeform 47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LsWMEA&#10;AADbAAAADwAAAGRycy9kb3ducmV2LnhtbESPwWrDMBBE74X8g9hAb42ctjHBjRJCg8FX2/2AxdrY&#10;SqyVsZTY+fuqUMhxmJk3zO4w217cafTGsYL1KgFB3DhtuFXwU+dvWxA+IGvsHZOCB3k47BcvO8y0&#10;m7ikexVaESHsM1TQhTBkUvqmI4t+5Qbi6J3daDFEObZSjzhFuO3le5Kk0qLhuNDhQN8dNdfqZhXU&#10;1eXo8sIYj+5c5ls9fKSnjVKvy/n4BSLQHJ7h/3ahFXym8Pcl/gC5/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S7Fj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B061C">
        <w:rPr>
          <w:rFonts w:ascii="Times New Roman" w:eastAsia="Times New Roman" w:hAnsi="Times New Roman" w:cs="Times New Roman"/>
          <w:sz w:val="24"/>
          <w:szCs w:val="24"/>
        </w:rPr>
        <w:t>Prior to September 1</w:t>
      </w:r>
      <w:r>
        <w:rPr>
          <w:rFonts w:ascii="Times New Roman" w:eastAsia="Times New Roman" w:hAnsi="Times New Roman" w:cs="Times New Roman"/>
          <w:sz w:val="24"/>
          <w:szCs w:val="24"/>
        </w:rPr>
        <w:t>, s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mi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FB061C">
        <w:rPr>
          <w:rFonts w:ascii="Times New Roman" w:eastAsia="Times New Roman" w:hAnsi="Times New Roman" w:cs="Times New Roman"/>
          <w:sz w:val="24"/>
          <w:szCs w:val="24"/>
        </w:rPr>
        <w:t>, not previously eligible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346F32">
        <w:rPr>
          <w:rFonts w:ascii="Times New Roman" w:eastAsia="Times New Roman" w:hAnsi="Times New Roman" w:cs="Times New Roman"/>
          <w:sz w:val="24"/>
          <w:szCs w:val="24"/>
        </w:rPr>
        <w:t xml:space="preserve">has becom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 b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 w:rsidR="00F901D6">
        <w:rPr>
          <w:rFonts w:ascii="Times New Roman" w:eastAsia="Times New Roman" w:hAnsi="Times New Roman" w:cs="Times New Roman"/>
          <w:sz w:val="24"/>
          <w:szCs w:val="24"/>
        </w:rPr>
        <w:t xml:space="preserve"> the appropriate for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901D6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="004158B2">
        <w:rPr>
          <w:rFonts w:ascii="Times New Roman" w:eastAsia="Times New Roman" w:hAnsi="Times New Roman" w:cs="Times New Roman"/>
          <w:sz w:val="24"/>
          <w:szCs w:val="24"/>
        </w:rPr>
        <w:t>2 or</w:t>
      </w:r>
      <w:r w:rsidR="00F901D6">
        <w:rPr>
          <w:rFonts w:ascii="Times New Roman" w:eastAsia="Times New Roman" w:hAnsi="Times New Roman" w:cs="Times New Roman"/>
          <w:sz w:val="24"/>
          <w:szCs w:val="24"/>
        </w:rPr>
        <w:t xml:space="preserve"> I2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k t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346F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6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o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o not wish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n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8E4F2A">
        <w:rPr>
          <w:rFonts w:ascii="Times New Roman" w:eastAsia="Times New Roman" w:hAnsi="Times New Roman" w:cs="Times New Roman"/>
          <w:sz w:val="24"/>
          <w:szCs w:val="24"/>
        </w:rPr>
        <w:t xml:space="preserve"> during the current academic year</w:t>
      </w:r>
      <w:r w:rsidR="00286B1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6B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6B18" w:rsidRPr="00286B18">
        <w:rPr>
          <w:rFonts w:ascii="Times New Roman" w:eastAsia="Times New Roman" w:hAnsi="Times New Roman" w:cs="Times New Roman"/>
          <w:sz w:val="24"/>
          <w:szCs w:val="24"/>
        </w:rPr>
        <w:t xml:space="preserve">Alternatively, a faculty member that was previously </w:t>
      </w:r>
      <w:r w:rsidR="008E4F2A">
        <w:rPr>
          <w:rFonts w:ascii="Times New Roman" w:eastAsia="Times New Roman" w:hAnsi="Times New Roman" w:cs="Times New Roman"/>
          <w:sz w:val="24"/>
          <w:szCs w:val="24"/>
        </w:rPr>
        <w:t>informed they were</w:t>
      </w:r>
      <w:r w:rsidR="00286B18" w:rsidRPr="00286B18">
        <w:rPr>
          <w:rFonts w:ascii="Times New Roman" w:eastAsia="Times New Roman" w:hAnsi="Times New Roman" w:cs="Times New Roman"/>
          <w:sz w:val="24"/>
          <w:szCs w:val="24"/>
        </w:rPr>
        <w:t xml:space="preserve"> eligible for promotion shall submit Form P6a to the departmental/unit chair by September 7 to request promotion consideration </w:t>
      </w:r>
      <w:r w:rsidR="008E4F2A">
        <w:rPr>
          <w:rFonts w:ascii="Times New Roman" w:eastAsia="Times New Roman" w:hAnsi="Times New Roman" w:cs="Times New Roman"/>
          <w:sz w:val="24"/>
          <w:szCs w:val="24"/>
        </w:rPr>
        <w:t xml:space="preserve">during the current </w:t>
      </w:r>
      <w:r w:rsidR="00286B18" w:rsidRPr="00286B18">
        <w:rPr>
          <w:rFonts w:ascii="Times New Roman" w:eastAsia="Times New Roman" w:hAnsi="Times New Roman" w:cs="Times New Roman"/>
          <w:sz w:val="24"/>
          <w:szCs w:val="24"/>
        </w:rPr>
        <w:t>academic year.</w:t>
      </w:r>
    </w:p>
    <w:p w14:paraId="28127E57" w14:textId="77777777" w:rsidR="00050D42" w:rsidRDefault="00286B18">
      <w:pPr>
        <w:spacing w:before="7" w:after="0" w:line="240" w:lineRule="exac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885A625" w14:textId="0B8A626E" w:rsidR="00050D42" w:rsidRDefault="00107B5D">
      <w:pPr>
        <w:tabs>
          <w:tab w:val="left" w:pos="1740"/>
        </w:tabs>
        <w:spacing w:before="29" w:after="0" w:line="240" w:lineRule="auto"/>
        <w:ind w:left="1740" w:right="125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1" locked="0" layoutInCell="1" allowOverlap="1" wp14:anchorId="11338D02" wp14:editId="390B8F6F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1430" r="9525" b="6350"/>
                <wp:wrapNone/>
                <wp:docPr id="4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22808E" id="Group 44" o:spid="_x0000_s1026" style="position:absolute;margin-left:99pt;margin-top:15pt;width:24pt;height:.1pt;z-index:-251668992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">
                <v:shape id="Freeform 45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zXtL8A&#10;AADbAAAADwAAAGRycy9kb3ducmV2LnhtbESP0YrCMBRE3wX/IVzBN01dtUg1irgUfLX6AZfm2kab&#10;m9JErX9vFhZ8HGbmDLPZ9bYRT+q8caxgNk1AEJdOG64UXM75ZAXCB2SNjWNS8CYPu+1wsMFMuxef&#10;6FmESkQI+wwV1CG0mZS+rMmin7qWOHpX11kMUXaV1B2+Itw28idJUmnRcFyosaVDTeW9eFgF5+K2&#10;d/nRGI/uespXup2nv0ulxqN+vwYRqA/f8H/7qBUsFvD3Jf4Auf0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zNe0vwAAANsAAAAPAAAAAAAAAAAAAAAAAJgCAABkcnMvZG93bnJl&#10;di54bWxQSwUGAAAAAAQABAD1AAAAhA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i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s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 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v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supp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list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43D1C6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46D38E31" w14:textId="77E6EB66" w:rsidR="00050D42" w:rsidRDefault="00107B5D">
      <w:pPr>
        <w:tabs>
          <w:tab w:val="left" w:pos="1740"/>
        </w:tabs>
        <w:spacing w:before="29" w:after="0" w:line="240" w:lineRule="auto"/>
        <w:ind w:left="1740" w:right="337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1B5390E" wp14:editId="16312F0E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3335" r="9525" b="4445"/>
                <wp:wrapNone/>
                <wp:docPr id="41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0AFFF7" id="Group 42" o:spid="_x0000_s1026" style="position:absolute;margin-left:99pt;margin-top:15pt;width:24pt;height:.1pt;z-index:-251667968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">
                <v:shape id="Freeform 43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nqW8EA&#10;AADbAAAADwAAAGRycy9kb3ducmV2LnhtbESPwWrDMBBE74X8g9hAb40cNzXBjRJMi8FXO/mAxdrY&#10;aqyVsdTE/fsoEOhxmJk3zO4w20FcafLGsYL1KgFB3DptuFNwOpZvWxA+IGscHJOCP/Jw2C9edphr&#10;d+Oark3oRISwz1FBH8KYS+nbniz6lRuJo3d2k8UQ5dRJPeEtwu0g0yTJpEXDcaHHkb56ai/Nr1Vw&#10;bH4KV1bGeHTnutzq8T37/lDqdTkXnyACzeE//GxXWsEmhceX+APk/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lp6lv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t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5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who hol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k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to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mi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posi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02D1E8" w14:textId="77777777" w:rsidR="00050D42" w:rsidRDefault="00050D42">
      <w:pPr>
        <w:spacing w:before="16" w:after="0" w:line="260" w:lineRule="exact"/>
        <w:rPr>
          <w:sz w:val="26"/>
          <w:szCs w:val="26"/>
        </w:rPr>
      </w:pPr>
    </w:p>
    <w:p w14:paraId="303B7E89" w14:textId="77777777" w:rsidR="00050D42" w:rsidRDefault="00107B5D">
      <w:pPr>
        <w:tabs>
          <w:tab w:val="left" w:pos="660"/>
        </w:tabs>
        <w:spacing w:after="0" w:line="271" w:lineRule="exact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on of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m</w:t>
      </w:r>
      <w:bookmarkStart w:id="0" w:name="_GoBack"/>
      <w:bookmarkEnd w:id="0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mit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ll</w:t>
      </w:r>
    </w:p>
    <w:p w14:paraId="75720BA8" w14:textId="77777777" w:rsidR="00050D42" w:rsidRDefault="00050D42">
      <w:pPr>
        <w:spacing w:before="12" w:after="0" w:line="240" w:lineRule="exact"/>
        <w:rPr>
          <w:sz w:val="24"/>
          <w:szCs w:val="24"/>
        </w:rPr>
      </w:pPr>
    </w:p>
    <w:p w14:paraId="33362D95" w14:textId="4D7F241E" w:rsidR="00050D42" w:rsidRDefault="00107B5D">
      <w:pPr>
        <w:tabs>
          <w:tab w:val="left" w:pos="1740"/>
        </w:tabs>
        <w:spacing w:before="29" w:after="0" w:line="240" w:lineRule="auto"/>
        <w:ind w:left="1740" w:right="253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05A91D3" wp14:editId="2F438CD9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6985" r="9525" b="10795"/>
                <wp:wrapNone/>
                <wp:docPr id="3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280A6B" id="Group 40" o:spid="_x0000_s1026" style="position:absolute;margin-left:99pt;margin-top:15pt;width:24pt;height:.1pt;z-index:-251666944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">
                <v:shape id="Freeform 41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fRt7oA&#10;AADbAAAADwAAAGRycy9kb3ducmV2LnhtbERPSwrCMBDdC94hjOBOU79INYooBbdWDzA0YxttJqWJ&#10;Wm9vFoLLx/tvdp2txYtabxwrmIwTEMSF04ZLBddLNlqB8AFZY+2YFHzIw27b720w1e7NZ3rloRQx&#10;hH2KCqoQmlRKX1Rk0Y9dQxy5m2sthgjbUuoW3zHc1nKaJEtp0XBsqLChQ0XFI39aBZf8vnfZyRiP&#10;7nbOVrqZLY8LpYaDbr8GEagLf/HPfdIK5nF9/BJ/gNx+AQ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lvfRt7oAAADbAAAADwAAAAAAAAAAAAAAAACYAgAAZHJzL2Rvd25yZXYueG1s&#10;UEsFBgAAAAAEAAQA9QAAAH8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o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ll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14:paraId="407F8937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77BFE5E2" w14:textId="016B923C" w:rsidR="00050D42" w:rsidRDefault="00107B5D">
      <w:pPr>
        <w:tabs>
          <w:tab w:val="left" w:pos="1740"/>
        </w:tabs>
        <w:spacing w:before="29" w:after="0" w:line="240" w:lineRule="auto"/>
        <w:ind w:left="1740" w:right="111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4D9906EC" wp14:editId="31B34007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8890" r="9525" b="8890"/>
                <wp:wrapNone/>
                <wp:docPr id="37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38" name="Freeform 39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17C613" id="Group 38" o:spid="_x0000_s1026" style="position:absolute;margin-left:99pt;margin-top:15pt;width:24pt;height:.1pt;z-index:-251665920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">
                <v:shape id="Freeform 39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euzLoA&#10;AADbAAAADwAAAGRycy9kb3ducmV2LnhtbERPSwrCMBDdC94hjOBOUxWlVKOIUnBr9QBDM7bRZlKa&#10;qPX2ZiG4fLz/ZtfbRryo88axgtk0AUFcOm24UnC95JMUhA/IGhvHpOBDHnbb4WCDmXZvPtOrCJWI&#10;IewzVFCH0GZS+rImi37qWuLI3VxnMUTYVVJ3+I7htpHzJFlJi4ZjQ40tHWoqH8XTKrgU973LT8Z4&#10;dLdznup2sToulRqP+v0aRKA+/MU/90krWMSx8Uv8AXL7BQ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MIeuzLoAAADbAAAADwAAAAAAAAAAAAAAAACYAgAAZHJzL2Rvd25yZXYueG1s&#10;UEsFBgAAAAAEAAQA9QAAAH8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hould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ot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not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uding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on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/unit to w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s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e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 w:rsidR="002E118F">
        <w:rPr>
          <w:rFonts w:ascii="Times New Roman" w:eastAsia="Times New Roman" w:hAnsi="Times New Roman" w:cs="Times New Roman"/>
          <w:sz w:val="24"/>
          <w:szCs w:val="24"/>
        </w:rPr>
        <w:t>II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B4580">
        <w:rPr>
          <w:rFonts w:ascii="Times New Roman" w:eastAsia="Times New Roman" w:hAnsi="Times New Roman" w:cs="Times New Roman"/>
          <w:spacing w:val="-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.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730E16">
        <w:rPr>
          <w:rFonts w:ascii="Times New Roman" w:eastAsia="Times New Roman" w:hAnsi="Times New Roman" w:cs="Times New Roman"/>
          <w:sz w:val="24"/>
          <w:szCs w:val="24"/>
        </w:rPr>
        <w:t xml:space="preserve"> and Forms Lis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E30651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7B760499" w14:textId="5C7FDB6D" w:rsidR="00050D42" w:rsidRDefault="00107B5D">
      <w:pPr>
        <w:tabs>
          <w:tab w:val="left" w:pos="1740"/>
        </w:tabs>
        <w:spacing w:before="29" w:after="0" w:line="240" w:lineRule="auto"/>
        <w:ind w:left="1740" w:right="126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2AB7038" wp14:editId="6D90865F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2700" r="9525" b="5080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7D6F41" id="Group 36" o:spid="_x0000_s1026" style="position:absolute;margin-left:99pt;margin-top:15pt;width:24pt;height:.1pt;z-index:-251664896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">
                <v:shape id="Freeform 37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SfJcEA&#10;AADbAAAADwAAAGRycy9kb3ducmV2LnhtbESP0WrCQBRE3wv+w3IF3+rGSoOkriKWgK9J+gGX7DXZ&#10;mr0bsmsS/94VCn0cZuYMsz/OthMjDd44VrBZJyCIa6cNNwp+qvx9B8IHZI2dY1LwIA/Hw+Jtj5l2&#10;Exc0lqEREcI+QwVtCH0mpa9bsujXrieO3tUNFkOUQyP1gFOE205+JEkqLRqOCy32dG6pvpV3q6Aq&#10;f08uvxjj0V2LfKf7bfr9qdRqOZ++QASaw3/4r33RCrYpvL7EHyAP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5UnyX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ul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wit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,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 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submit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.  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14.</w:t>
      </w:r>
    </w:p>
    <w:p w14:paraId="799B641B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44894B1E" w14:textId="1CA1C59A" w:rsidR="00050D42" w:rsidRPr="00A821C7" w:rsidRDefault="00107B5D" w:rsidP="00A821C7">
      <w:pPr>
        <w:tabs>
          <w:tab w:val="left" w:pos="1740"/>
        </w:tabs>
        <w:spacing w:before="29" w:after="0" w:line="240" w:lineRule="auto"/>
        <w:ind w:left="1740" w:right="335" w:hanging="600"/>
        <w:rPr>
          <w:rFonts w:ascii="Times New Roman" w:eastAsia="Times New Roman" w:hAnsi="Times New Roman" w:cs="Times New Roman"/>
          <w:sz w:val="24"/>
          <w:szCs w:val="24"/>
        </w:rPr>
        <w:sectPr w:rsidR="00050D42" w:rsidRPr="00A821C7">
          <w:type w:val="continuous"/>
          <w:pgSz w:w="12240" w:h="15840"/>
          <w:pgMar w:top="1360" w:right="1320" w:bottom="280" w:left="1320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05FCB7B7" wp14:editId="7B919F86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8890" r="9525" b="8890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FFF4E0" id="Group 34" o:spid="_x0000_s1026" style="position:absolute;margin-left:99pt;margin-top:15pt;width:24pt;height:.1pt;z-index:-251663872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">
                <v:shape id="Freeform 35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qkycEA&#10;AADbAAAADwAAAGRycy9kb3ducmV2LnhtbESPwWrDMBBE74H+g9hCb4mcug3BjWxCiyHXOPmAxdpY&#10;aqyVsdTY/fsoUOhxmJk3zK6aXS9uNAbrWcF6lYEgbr223Ck4n+rlFkSIyBp7z6TglwJU5dNih4X2&#10;Ex/p1sROJAiHAhWYGIdCytAachhWfiBO3sWPDmOSYyf1iFOCu16+ZtlGOrScFgwO9GmovTY/TsGp&#10;+d77+mBtQH851ls95Juvd6Venuf9B4hIc/wP/7UPWkH+Bo8v6QfI8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HKpMn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15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 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on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w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ion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 v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A821C7">
        <w:rPr>
          <w:rFonts w:ascii="Times New Roman" w:eastAsia="Times New Roman" w:hAnsi="Times New Roman" w:cs="Times New Roman"/>
          <w:sz w:val="24"/>
          <w:szCs w:val="24"/>
        </w:rPr>
        <w:t>n.</w:t>
      </w:r>
    </w:p>
    <w:p w14:paraId="62139676" w14:textId="222DAAB9" w:rsidR="00050D42" w:rsidRDefault="00107B5D">
      <w:pPr>
        <w:tabs>
          <w:tab w:val="left" w:pos="1740"/>
        </w:tabs>
        <w:spacing w:before="72" w:after="0" w:line="240" w:lineRule="auto"/>
        <w:ind w:left="1740" w:right="65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4B2090C5" wp14:editId="36136C47">
                <wp:simplePos x="0" y="0"/>
                <wp:positionH relativeFrom="page">
                  <wp:posOffset>1257300</wp:posOffset>
                </wp:positionH>
                <wp:positionV relativeFrom="paragraph">
                  <wp:posOffset>217805</wp:posOffset>
                </wp:positionV>
                <wp:extent cx="304800" cy="1270"/>
                <wp:effectExtent l="9525" t="5080" r="9525" b="12700"/>
                <wp:wrapNone/>
                <wp:docPr id="31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43"/>
                          <a:chExt cx="480" cy="2"/>
                        </a:xfrm>
                      </wpg:grpSpPr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1980" y="343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960D12" id="Group 32" o:spid="_x0000_s1026" style="position:absolute;margin-left:99pt;margin-top:17.15pt;width:24pt;height:.1pt;z-index:-251662848;mso-position-horizontal-relative:page" coordorigin="1980,343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">
                <v:shape id="Freeform 33" o:spid="_x0000_s1027" style="position:absolute;left:1980;top:343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+ZJr0A&#10;AADbAAAADwAAAGRycy9kb3ducmV2LnhtbESPwQrCMBBE74L/EFbwpqmKItUoohS8Wv2ApVnbaLMp&#10;TdT690YQPA4z84ZZbztbiye13jhWMBknIIgLpw2XCi7nbLQE4QOyxtoxKXiTh+2m31tjqt2LT/TM&#10;QykihH2KCqoQmlRKX1Rk0Y9dQxy9q2sthijbUuoWXxFuazlNkoW0aDguVNjQvqLinj+sgnN+27ns&#10;aIxHdz1lS93MFoe5UsNBt1uBCNSFf/jXPmoFsyl8v8QfIDc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W+ZJr0AAADbAAAADwAAAAAAAAAAAAAAAACYAgAAZHJzL2Rvd25yZXYu&#10;eG1sUEsFBgAAAAAEAAQA9QAAAII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m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on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, 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,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 in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18.</w:t>
      </w:r>
    </w:p>
    <w:p w14:paraId="24802188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62933120" w14:textId="7C7B752C" w:rsidR="00050D42" w:rsidRDefault="00107B5D">
      <w:pPr>
        <w:spacing w:before="29" w:after="0" w:line="240" w:lineRule="auto"/>
        <w:ind w:left="1740" w:right="329" w:hanging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3B5EA342" wp14:editId="79819D46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6985" r="9525" b="10795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30" name="Freeform 31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2D7CE" id="Group 30" o:spid="_x0000_s1026" style="position:absolute;margin-left:99pt;margin-top:15pt;width:24pt;height:.1pt;z-index:-251661824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">
                <v:shape id="Freeform 31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GiyroA&#10;AADbAAAADwAAAGRycy9kb3ducmV2LnhtbERPSwrCMBDdC94hjOBOUxWlVKOIUnBr9QBDM7bRZlKa&#10;qPX2ZiG4fLz/ZtfbRryo88axgtk0AUFcOm24UnC95JMUhA/IGhvHpOBDHnbb4WCDmXZvPtOrCJWI&#10;IewzVFCH0GZS+rImi37qWuLI3VxnMUTYVVJ3+I7htpHzJFlJi4ZjQ40tHWoqH8XTKrgU973LT8Z4&#10;dLdznup2sToulRqP+v0aRKA+/MU/90krWMT18Uv8AXL7BQ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zvGiyroAAADbAAAADwAAAAAAAAAAAAAAAACYAgAAZHJzL2Rvd25yZXYueG1s&#10;UEsFBgAAAAAEAAQA9QAAAH8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 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nsmit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 no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m/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.  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17.</w:t>
      </w:r>
    </w:p>
    <w:p w14:paraId="43D086D8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31D1EDBA" w14:textId="6C029DC8" w:rsidR="00050D42" w:rsidRDefault="00107B5D">
      <w:pPr>
        <w:tabs>
          <w:tab w:val="left" w:pos="1740"/>
        </w:tabs>
        <w:spacing w:before="29" w:after="0" w:line="240" w:lineRule="auto"/>
        <w:ind w:left="1740" w:right="1034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8A9F365" wp14:editId="68C1C07E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2700" r="9525" b="5080"/>
                <wp:wrapNone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206C1" id="Group 28" o:spid="_x0000_s1026" style="position:absolute;margin-left:99pt;margin-top:15pt;width:24pt;height:.1pt;z-index:-251660800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">
                <v:shape id="Freeform 29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44EboA&#10;AADbAAAADwAAAGRycy9kb3ducmV2LnhtbERPSwrCMBDdC94hjOBOUxWlVKOIUnBr9QBDM7bRZlKa&#10;qPX2ZiG4fLz/ZtfbRryo88axgtk0AUFcOm24UnC95JMUhA/IGhvHpOBDHnbb4WCDmXZvPtOrCJWI&#10;IewzVFCH0GZS+rImi37qWuLI3VxnMUTYVVJ3+I7htpHzJFlJi4ZjQ40tHWoqH8XTKrgU973LT8Z4&#10;dLdznup2sToulRqP+v0aRKA+/MU/90krmMex8Uv8AXL7BQ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tV44EboAAADbAAAADwAAAAAAAAAAAAAAAACYAgAAZHJzL2Rvd25yZXYueG1s&#10;UEsFBgAAAAAEAAQA9QAAAH8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doss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1.</w:t>
      </w:r>
    </w:p>
    <w:p w14:paraId="5D99C991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6FD6A713" w14:textId="33B61C8B" w:rsidR="00050D42" w:rsidRDefault="00107B5D">
      <w:pPr>
        <w:tabs>
          <w:tab w:val="left" w:pos="1140"/>
          <w:tab w:val="left" w:pos="1740"/>
        </w:tabs>
        <w:spacing w:before="29" w:after="0" w:line="240" w:lineRule="auto"/>
        <w:ind w:left="1740" w:right="472" w:hanging="16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AEB2A0D" wp14:editId="3C01FF90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5080" r="9525" b="12700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60D9D8" id="Group 26" o:spid="_x0000_s1026" style="position:absolute;margin-left:99pt;margin-top:15pt;width:24pt;height:.1pt;z-index:-251659776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">
                <v:shape id="Freeform 27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0J+MAA&#10;AADbAAAADwAAAGRycy9kb3ducmV2LnhtbESP0YrCMBRE34X9h3AXfNNUF0upTUVWCr5a/YBLc22j&#10;zU1pslr/fiMs7OMwM2eYYjfZXjxo9MaxgtUyAUHcOG24VXA5V4sMhA/IGnvHpOBFHnblx6zAXLsn&#10;n+hRh1ZECPscFXQhDLmUvunIol+6gTh6VzdaDFGOrdQjPiPc9nKdJKm0aDgudDjQd0fNvf6xCs71&#10;be+qozEe3fVUZXr4Sg8bpeaf034LItAU/sN/7aNWsE7h/SX+AFn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0J+MAAAADbAAAADwAAAAAAAAAAAAAAAACYAgAAZHJzL2Rvd25y&#10;ZXYueG1sUEsFBgAAAAAEAAQA9QAAAIU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on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,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us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8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the 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0.</w:t>
      </w:r>
    </w:p>
    <w:p w14:paraId="18D47738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29EE67CD" w14:textId="05F6763F" w:rsidR="00050D42" w:rsidRDefault="00107B5D">
      <w:pPr>
        <w:tabs>
          <w:tab w:val="left" w:pos="1740"/>
        </w:tabs>
        <w:spacing w:before="29" w:after="0" w:line="240" w:lineRule="auto"/>
        <w:ind w:left="1740" w:right="60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AB9360C" wp14:editId="67501304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0795" r="9525" b="6985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FE1D82" id="Group 24" o:spid="_x0000_s1026" style="position:absolute;margin-left:99pt;margin-top:15pt;width:24pt;height:.1pt;z-index:-251658752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">
                <v:shape id="Freeform 25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MyFMEA&#10;AADbAAAADwAAAGRycy9kb3ducmV2LnhtbESPwWrDMBBE74X8g9hAb40cNzXBjRJMi8FXO/mAxdrY&#10;aqyVsdTE/fsoEOhxmJk3zO4w20FcafLGsYL1KgFB3DptuFNwOpZvWxA+IGscHJOCP/Jw2C9edphr&#10;d+Oark3oRISwz1FBH8KYS+nbniz6lRuJo3d2k8UQ5dRJPeEtwu0g0yTJpEXDcaHHkb56ai/Nr1Vw&#10;bH4KV1bGeHTnutzq8T37/lDqdTkXnyACzeE//GxXWkG6gceX+APk/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TMhT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on d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z w:val="24"/>
          <w:szCs w:val="24"/>
        </w:rPr>
        <w:t>s wit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, 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/s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t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a</w:t>
      </w:r>
      <w:r>
        <w:rPr>
          <w:rFonts w:ascii="Times New Roman" w:eastAsia="Times New Roman" w:hAnsi="Times New Roman" w:cs="Times New Roman"/>
          <w:sz w:val="24"/>
          <w:szCs w:val="24"/>
        </w:rPr>
        <w:t>son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/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sion. 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to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mi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whom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</w:p>
    <w:p w14:paraId="3A10EFC0" w14:textId="77777777" w:rsidR="00050D42" w:rsidRDefault="00107B5D">
      <w:pPr>
        <w:spacing w:after="0" w:line="240" w:lineRule="auto"/>
        <w:ind w:left="1740" w:right="2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s, 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CA6F25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0F16A27B" w14:textId="5D5BD1FD" w:rsidR="00050D42" w:rsidRDefault="00107B5D">
      <w:pPr>
        <w:tabs>
          <w:tab w:val="left" w:pos="1140"/>
          <w:tab w:val="left" w:pos="1740"/>
        </w:tabs>
        <w:spacing w:before="29" w:after="0" w:line="240" w:lineRule="auto"/>
        <w:ind w:left="1740" w:right="147" w:hanging="16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E5B57FC" wp14:editId="58F22AAB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8890" r="9525" b="8890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3A13B" id="Group 22" o:spid="_x0000_s1026" style="position:absolute;margin-left:99pt;margin-top:15pt;width:24pt;height:.1pt;z-index:-251657728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">
                <v:shape id="Freeform 23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YP+8EA&#10;AADbAAAADwAAAGRycy9kb3ducmV2LnhtbESP0WrCQBRE3wv+w3KFvtWNkQZJXUUsgbwm6Qdcstdk&#10;a/ZuyK6a/r1bEHwcZuYMszvMdhA3mrxxrGC9SkAQt04b7hT8NMXHFoQPyBoHx6Tgjzwc9ou3Heba&#10;3bmiWx06ESHsc1TQhzDmUvq2J4t+5Ubi6J3dZDFEOXVST3iPcDvINEkyadFwXOhxpFNP7aW+WgVN&#10;/Xt0RWmMR3euiq0eN9n3p1Lvy/n4BSLQHF7hZ7vUCtIU/r/EHyD3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2D/v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4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ss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8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c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5.</w:t>
      </w:r>
    </w:p>
    <w:p w14:paraId="7263F976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0066073A" w14:textId="592B2CED" w:rsidR="00050D42" w:rsidRDefault="00107B5D">
      <w:pPr>
        <w:tabs>
          <w:tab w:val="left" w:pos="1740"/>
        </w:tabs>
        <w:spacing w:before="29" w:after="0" w:line="240" w:lineRule="auto"/>
        <w:ind w:left="1740" w:right="274" w:hanging="6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14B080E" wp14:editId="52C1356B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5080" r="9525" b="1270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20" name="Freeform 21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CCF746" id="Group 20" o:spid="_x0000_s1026" style="position:absolute;margin-left:99pt;margin-top:15pt;width:24pt;height:.1pt;z-index:-251656704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">
                <v:shape id="Freeform 21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g0F7oA&#10;AADbAAAADwAAAGRycy9kb3ducmV2LnhtbERPSwrCMBDdC94hjOBOUxWlVKOIUnBr9QBDM7bRZlKa&#10;qPX2ZiG4fLz/ZtfbRryo88axgtk0AUFcOm24UnC95JMUhA/IGhvHpOBDHnbb4WCDmXZvPtOrCJWI&#10;IewzVFCH0GZS+rImi37qWuLI3VxnMUTYVVJ3+I7htpHzJFlJi4ZjQ40tHWoqH8XTKrgU973LT8Z4&#10;dLdznup2sToulRqP+v0aRKA+/MU/90krmMf18Uv8AXL7BQ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Syg0F7oAAADbAAAADwAAAAAAAAAAAAAAAACYAgAAZHJzL2Rvd25yZXYueG1s&#10;UEsFBgAAAAAEAAQA9QAAAH8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d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wit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/s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/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ion. 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to the</w:t>
      </w:r>
    </w:p>
    <w:p w14:paraId="652FEA26" w14:textId="77777777" w:rsidR="00050D42" w:rsidRDefault="00107B5D">
      <w:pPr>
        <w:spacing w:after="0" w:line="240" w:lineRule="auto"/>
        <w:ind w:left="1740" w:right="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on,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dmi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whom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i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s, 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36A8D7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1DF8440E" w14:textId="10599BD5" w:rsidR="00050D42" w:rsidRDefault="00107B5D">
      <w:pPr>
        <w:tabs>
          <w:tab w:val="left" w:pos="1140"/>
          <w:tab w:val="left" w:pos="1740"/>
        </w:tabs>
        <w:spacing w:before="29" w:after="0" w:line="240" w:lineRule="auto"/>
        <w:ind w:left="1740" w:right="702" w:hanging="16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1680F30E" wp14:editId="5E07E1E8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2065" r="9525" b="5715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B39ED7" id="Group 18" o:spid="_x0000_s1026" style="position:absolute;margin-left:99pt;margin-top:15pt;width:24pt;height:.1pt;z-index:-251655680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">
                <v:shape id="Freeform 19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LyrMAA&#10;AADbAAAADwAAAGRycy9kb3ducmV2LnhtbESPQYvCMBCF74L/IYzgTVNXVqQaRVwKXq37A4ZmbKPN&#10;pDRR6793Dgt7m+G9ee+b7X7wrXpSH11gA4t5Boq4CtZxbeD3UszWoGJCttgGJgNvirDfjUdbzG14&#10;8ZmeZaqVhHDM0UCTUpdrHauGPMZ56IhFu4beY5K1r7Xt8SXhvtVfWbbSHh1LQ4MdHRuq7uXDG7iU&#10;t0MoTs5FDNdzsbbdcvXzbcx0Mhw2oBIN6d/8d32ygi+w8osMoH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zLyrMAAAADbAAAADwAAAAAAAAAAAAAAAACYAgAAZHJzL2Rvd25y&#10;ZXYueG1sUEsFBgAAAAAEAAQA9QAAAIU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 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,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u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8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to th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="00D07EBA">
        <w:rPr>
          <w:rFonts w:ascii="Times New Roman" w:eastAsia="Times New Roman" w:hAnsi="Times New Roman" w:cs="Times New Roman"/>
          <w:sz w:val="24"/>
          <w:szCs w:val="24"/>
        </w:rPr>
        <w:t>3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857A1FB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34EDEC4E" w14:textId="6348F6BE" w:rsidR="00050D42" w:rsidRDefault="00107B5D">
      <w:pPr>
        <w:tabs>
          <w:tab w:val="left" w:pos="1740"/>
        </w:tabs>
        <w:spacing w:before="29" w:after="0" w:line="240" w:lineRule="auto"/>
        <w:ind w:left="11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6BF91E20" wp14:editId="6BBA407D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8255" r="9525" b="9525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6FCD8" id="Group 16" o:spid="_x0000_s1026" style="position:absolute;margin-left:99pt;margin-top:15pt;width:24pt;height:.1pt;z-index:-251654656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">
                <v:shape id="Freeform 17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HDRb4A&#10;AADbAAAADwAAAGRycy9kb3ducmV2LnhtbERPzYrCMBC+C75DmAVvmq6LpdSmIkrBq9UHGJqxzW4z&#10;KU3U+vYbYWFv8/H9TrGbbC8eNHrjWMHnKgFB3DhtuFVwvVTLDIQPyBp7x6TgRR525XxWYK7dk8/0&#10;qEMrYgj7HBV0IQy5lL7pyKJfuYE4cjc3WgwRjq3UIz5juO3lOklSadFwbOhwoENHzU99twou9ffe&#10;VSdjPLrbucr08JUeN0otPqb9FkSgKfyL/9wnHeen8P4lHiDLX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Xhw0W+AAAA2wAAAA8AAAAAAAAAAAAAAAAAmAIAAGRycy9kb3ducmV2&#10;LnhtbFBLBQYAAAAABAAEAPUAAACD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 d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 wit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</w:p>
    <w:p w14:paraId="268F492D" w14:textId="77777777" w:rsidR="00050D42" w:rsidRDefault="00107B5D">
      <w:pPr>
        <w:spacing w:after="0" w:line="240" w:lineRule="auto"/>
        <w:ind w:left="1740" w:right="4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o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, 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/s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er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sion. 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to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,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, to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mi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whom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s, 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61F6F8D8" w14:textId="77777777" w:rsidR="00050D42" w:rsidRDefault="00107B5D">
      <w:pPr>
        <w:spacing w:after="0" w:line="240" w:lineRule="auto"/>
        <w:ind w:left="1740" w:right="18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e</w:t>
      </w:r>
      <w:r>
        <w:rPr>
          <w:rFonts w:ascii="Times New Roman" w:eastAsia="Times New Roman" w:hAnsi="Times New Roman" w:cs="Times New Roman"/>
          <w:sz w:val="24"/>
          <w:szCs w:val="24"/>
        </w:rPr>
        <w:t>d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otion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AB56AD5" w14:textId="77777777" w:rsidR="00050D42" w:rsidRDefault="00050D42">
      <w:pPr>
        <w:spacing w:after="0"/>
        <w:sectPr w:rsidR="00050D42">
          <w:pgSz w:w="12240" w:h="15840"/>
          <w:pgMar w:top="1360" w:right="1340" w:bottom="280" w:left="1320" w:header="720" w:footer="720" w:gutter="0"/>
          <w:cols w:space="720"/>
        </w:sectPr>
      </w:pPr>
    </w:p>
    <w:p w14:paraId="7CD04A96" w14:textId="77777777" w:rsidR="00050D42" w:rsidRDefault="00107B5D">
      <w:pPr>
        <w:tabs>
          <w:tab w:val="left" w:pos="640"/>
        </w:tabs>
        <w:spacing w:before="72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lastRenderedPageBreak/>
        <w:t>6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t sh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ll</w:t>
      </w:r>
    </w:p>
    <w:p w14:paraId="5DCA5B32" w14:textId="77777777" w:rsidR="00050D42" w:rsidRDefault="00050D42">
      <w:pPr>
        <w:spacing w:before="12" w:after="0" w:line="240" w:lineRule="exact"/>
        <w:rPr>
          <w:sz w:val="24"/>
          <w:szCs w:val="24"/>
        </w:rPr>
      </w:pPr>
    </w:p>
    <w:p w14:paraId="37196D00" w14:textId="30C6081E" w:rsidR="00050D42" w:rsidRDefault="00107B5D">
      <w:pPr>
        <w:spacing w:before="29" w:after="0" w:line="240" w:lineRule="auto"/>
        <w:ind w:left="1720" w:right="113" w:hanging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4F059AC0" wp14:editId="18091DB9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2700" r="9525" b="508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117805" id="Group 14" o:spid="_x0000_s1026" style="position:absolute;margin-left:99pt;margin-top:15pt;width:24pt;height:.1pt;z-index:-251653632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">
                <v:shape id="Freeform 15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/4qb0A&#10;AADbAAAADwAAAGRycy9kb3ducmV2LnhtbERPzYrCMBC+C75DGMGbpq6rSDUtslLwavUBhmZso82k&#10;NFHr228WFrzNx/c7u3ywrXhS741jBYt5AoK4ctpwreByLmYbED4ga2wdk4I3eciz8WiHqXYvPtGz&#10;DLWIIexTVNCE0KVS+qohi37uOuLIXV1vMUTY11L3+IrhtpVfSbKWFg3HhgY7+mmoupcPq+Bc3vau&#10;OBrj0V1PxUZ3y/VhpdR0Muy3IAIN4SP+dx91nP8Nf7/EA2T2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+n/4qb0AAADbAAAADwAAAAAAAAAAAAAAAACYAgAAZHJzL2Rvd25yZXYu&#10;eG1sUEsFBgAAAAAEAAQA9QAAAII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   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p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ce</w:t>
      </w:r>
      <w:r>
        <w:rPr>
          <w:rFonts w:ascii="Times New Roman" w:eastAsia="Times New Roman" w:hAnsi="Times New Roman" w:cs="Times New Roman"/>
          <w:sz w:val="24"/>
          <w:szCs w:val="24"/>
        </w:rPr>
        <w:t>ip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r</w:t>
      </w:r>
      <w:r>
        <w:rPr>
          <w:rFonts w:ascii="Times New Roman" w:eastAsia="Times New Roman" w:hAnsi="Times New Roman" w:cs="Times New Roman"/>
          <w:sz w:val="24"/>
          <w:szCs w:val="24"/>
        </w:rPr>
        <w:t>om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8,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, not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t 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657758B0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2E9240EA" w14:textId="20BB88CC" w:rsidR="00050D42" w:rsidRDefault="00107B5D">
      <w:pPr>
        <w:tabs>
          <w:tab w:val="left" w:pos="2800"/>
        </w:tabs>
        <w:spacing w:before="29" w:after="0" w:line="240" w:lineRule="auto"/>
        <w:ind w:left="2800" w:right="53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250E8B99" wp14:editId="63D56631">
                <wp:simplePos x="0" y="0"/>
                <wp:positionH relativeFrom="page">
                  <wp:posOffset>19431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8890" r="9525" b="889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3060" y="300"/>
                          <a:chExt cx="480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3060" y="300"/>
                            <a:ext cx="480" cy="2"/>
                          </a:xfrm>
                          <a:custGeom>
                            <a:avLst/>
                            <a:gdLst>
                              <a:gd name="T0" fmla="+- 0 3060 3060"/>
                              <a:gd name="T1" fmla="*/ T0 w 480"/>
                              <a:gd name="T2" fmla="+- 0 3540 30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A3A256" id="Group 12" o:spid="_x0000_s1026" style="position:absolute;margin-left:153pt;margin-top:15pt;width:24pt;height:.1pt;z-index:-251652608;mso-position-horizontal-relative:page" coordorigin="306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">
                <v:shape id="Freeform 13" o:spid="_x0000_s1027" style="position:absolute;left:306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rFRrsA&#10;AADbAAAADwAAAGRycy9kb3ducmV2LnhtbERPSwrCMBDdC94hjOBOUxVFqlFEKbi1eoChGdtoMylN&#10;1Hp7Iwju5vG+s952thZPar1xrGAyTkAQF04bLhVcztloCcIHZI21Y1LwJg/bTb+3xlS7F5/omYdS&#10;xBD2KSqoQmhSKX1RkUU/dg1x5K6utRgibEupW3zFcFvLaZIspEXDsaHChvYVFff8YRWc89vOZUdj&#10;PLrrKVvqZrY4zJUaDrrdCkSgLvzFP/dRx/lT+P4SD5CbDw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raxUa7AAAA2wAAAA8AAAAAAAAAAAAAAAAAmAIAAGRycy9kb3ducmV2Lnht&#10;bFBLBQYAAAAABAAEAPUAAACA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1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 wit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i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 it t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of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ruste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BD116D7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5F661B08" w14:textId="16F7C845" w:rsidR="00050D42" w:rsidRDefault="00107B5D">
      <w:pPr>
        <w:tabs>
          <w:tab w:val="left" w:pos="2800"/>
        </w:tabs>
        <w:spacing w:before="29" w:after="0" w:line="240" w:lineRule="auto"/>
        <w:ind w:left="2800" w:right="696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3A0E29E0" wp14:editId="41132824">
                <wp:simplePos x="0" y="0"/>
                <wp:positionH relativeFrom="page">
                  <wp:posOffset>19431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5080" r="9525" b="1270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3060" y="300"/>
                          <a:chExt cx="480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3060" y="300"/>
                            <a:ext cx="480" cy="2"/>
                          </a:xfrm>
                          <a:custGeom>
                            <a:avLst/>
                            <a:gdLst>
                              <a:gd name="T0" fmla="+- 0 3060 3060"/>
                              <a:gd name="T1" fmla="*/ T0 w 480"/>
                              <a:gd name="T2" fmla="+- 0 3540 30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7C2F37" id="Group 10" o:spid="_x0000_s1026" style="position:absolute;margin-left:153pt;margin-top:15pt;width:24pt;height:.1pt;z-index:-251651584;mso-position-horizontal-relative:page" coordorigin="306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">
                <v:shape id="Freeform 11" o:spid="_x0000_s1027" style="position:absolute;left:306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T+qsAA&#10;AADbAAAADwAAAGRycy9kb3ducmV2LnhtbESPQYvCMBCF74L/IYzgTVNXVqQaRVwKXq37A4ZmbKPN&#10;pDRR6793Dgt7m+G9ee+b7X7wrXpSH11gA4t5Boq4CtZxbeD3UszWoGJCttgGJgNvirDfjUdbzG14&#10;8ZmeZaqVhHDM0UCTUpdrHauGPMZ56IhFu4beY5K1r7Xt8SXhvtVfWbbSHh1LQ4MdHRuq7uXDG7iU&#10;t0MoTs5FDNdzsbbdcvXzbcx0Mhw2oBIN6d/8d32ygi/08osMoH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UT+qsAAAADbAAAADwAAAAAAAAAAAAAAAACYAgAAZHJzL2Rvd25y&#10;ZXYueG1sUEsFBgAAAAAEAAQA9QAAAIU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2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 wit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o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s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/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sion.</w:t>
      </w:r>
    </w:p>
    <w:p w14:paraId="6B27F572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76FFF3B2" w14:textId="7300B1EC" w:rsidR="00050D42" w:rsidRDefault="00107B5D">
      <w:pPr>
        <w:tabs>
          <w:tab w:val="left" w:pos="2800"/>
        </w:tabs>
        <w:spacing w:before="29" w:after="0" w:line="240" w:lineRule="auto"/>
        <w:ind w:left="2800" w:right="215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4C69402E" wp14:editId="0A2971D5">
                <wp:simplePos x="0" y="0"/>
                <wp:positionH relativeFrom="page">
                  <wp:posOffset>19431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6985" r="9525" b="10795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3060" y="300"/>
                          <a:chExt cx="48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3060" y="300"/>
                            <a:ext cx="480" cy="2"/>
                          </a:xfrm>
                          <a:custGeom>
                            <a:avLst/>
                            <a:gdLst>
                              <a:gd name="T0" fmla="+- 0 3060 3060"/>
                              <a:gd name="T1" fmla="*/ T0 w 480"/>
                              <a:gd name="T2" fmla="+- 0 3540 30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C9099B" id="Group 8" o:spid="_x0000_s1026" style="position:absolute;margin-left:153pt;margin-top:15pt;width:24pt;height:.1pt;z-index:-251650560;mso-position-horizontal-relative:page" coordorigin="306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">
                <v:shape id="Freeform 9" o:spid="_x0000_s1027" style="position:absolute;left:306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3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wit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s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/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with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,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mi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whom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s, if 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434F969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0F5113D4" w14:textId="3DD5FB07" w:rsidR="00050D42" w:rsidRDefault="00107B5D">
      <w:pPr>
        <w:tabs>
          <w:tab w:val="left" w:pos="2800"/>
        </w:tabs>
        <w:spacing w:before="29" w:after="0" w:line="240" w:lineRule="auto"/>
        <w:ind w:left="2800" w:right="416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7CCFFB53" wp14:editId="42DB8039">
                <wp:simplePos x="0" y="0"/>
                <wp:positionH relativeFrom="page">
                  <wp:posOffset>19431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5080" r="9525" b="1270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3060" y="300"/>
                          <a:chExt cx="480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3060" y="300"/>
                            <a:ext cx="480" cy="2"/>
                          </a:xfrm>
                          <a:custGeom>
                            <a:avLst/>
                            <a:gdLst>
                              <a:gd name="T0" fmla="+- 0 3060 3060"/>
                              <a:gd name="T1" fmla="*/ T0 w 480"/>
                              <a:gd name="T2" fmla="+- 0 3540 30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1308CC" id="Group 6" o:spid="_x0000_s1026" style="position:absolute;margin-left:153pt;margin-top:15pt;width:24pt;height:.1pt;z-index:-251649536;mso-position-horizontal-relative:page" coordorigin="306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">
                <v:shape id="Freeform 7" o:spid="_x0000_s1027" style="position:absolute;left:306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H8s78A&#10;AADaAAAADwAAAGRycy9kb3ducmV2LnhtbESP0YrCMBRE3wX/IdwF3zRdF0upTUWUgq9WP+DSXNvs&#10;NjeliVr/fiMs7OMwM2eYYjfZXjxo9Maxgs9VAoK4cdpwq+B6qZYZCB+QNfaOScGLPOzK+azAXLsn&#10;n+lRh1ZECPscFXQhDLmUvunIol+5gTh6NzdaDFGOrdQjPiPc9nKdJKm0aDgudDjQoaPmp75bBZf6&#10;e++qkzEe3e1cZXr4So8bpRYf034LItAU/sN/7ZNWkML7SrwBsvw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3QfyzvwAAANoAAAAPAAAAAAAAAAAAAAAAAJgCAABkcnMvZG93bnJl&#10;di54bWxQSwUGAAAAAAQABAD1AAAAhA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4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with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s posit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submit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TTU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ruste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47267F6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240B07D5" w14:textId="5E90EECD" w:rsidR="00050D42" w:rsidRDefault="00107B5D">
      <w:pPr>
        <w:tabs>
          <w:tab w:val="left" w:pos="1720"/>
        </w:tabs>
        <w:spacing w:before="29" w:after="0" w:line="240" w:lineRule="auto"/>
        <w:ind w:left="1720" w:right="546" w:hanging="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anchorId="51E99E74" wp14:editId="0C777A06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0795" r="9525" b="698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EA4A41" id="Group 4" o:spid="_x0000_s1026" style="position:absolute;margin-left:99pt;margin-top:15pt;width:24pt;height:.1pt;z-index:-251648512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">
                <v:shape id="Freeform 5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/HX78A&#10;AADaAAAADwAAAGRycy9kb3ducmV2LnhtbESP0YrCMBRE3wX/IVzBN01dV5FqWmSl4KvVD7g01zba&#10;3JQmav37zcKCj8PMnGF2+WBb8aTeG8cKFvMEBHHltOFaweVczDYgfEDW2DomBW/ykGfj0Q5T7V58&#10;omcZahEh7FNU0ITQpVL6qiGLfu464uhdXW8xRNnXUvf4inDbyq8kWUuLhuNCgx39NFTdy4dVcC5v&#10;e1ccjfHorqdio7vl+rBSajoZ9lsQgYbwCf+3j1rBN/xdiTdAZr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o38dfvwAAANoAAAAPAAAAAAAAAAAAAAAAAJgCAABkcnMvZG93bnJl&#10;di54bWxQSwUGAAAAAAQABAD1AAAAhA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14:paraId="56384A73" w14:textId="77777777" w:rsidR="00050D42" w:rsidRDefault="00050D42">
      <w:pPr>
        <w:spacing w:before="7" w:after="0" w:line="240" w:lineRule="exact"/>
        <w:rPr>
          <w:sz w:val="24"/>
          <w:szCs w:val="24"/>
        </w:rPr>
      </w:pPr>
    </w:p>
    <w:p w14:paraId="488CEFF9" w14:textId="070A0182" w:rsidR="00050D42" w:rsidRDefault="00107B5D">
      <w:pPr>
        <w:tabs>
          <w:tab w:val="left" w:pos="1720"/>
        </w:tabs>
        <w:spacing w:before="29" w:after="0" w:line="240" w:lineRule="auto"/>
        <w:ind w:left="1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70B95C" wp14:editId="21E15A7D">
                <wp:simplePos x="0" y="0"/>
                <wp:positionH relativeFrom="page">
                  <wp:posOffset>12573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12700" r="9525" b="508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980" y="300"/>
                          <a:chExt cx="48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980" y="300"/>
                            <a:ext cx="480" cy="2"/>
                          </a:xfrm>
                          <a:custGeom>
                            <a:avLst/>
                            <a:gdLst>
                              <a:gd name="T0" fmla="+- 0 1980 1980"/>
                              <a:gd name="T1" fmla="*/ T0 w 480"/>
                              <a:gd name="T2" fmla="+- 0 2460 198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7742B5" id="Group 2" o:spid="_x0000_s1026" style="position:absolute;margin-left:99pt;margin-top:15pt;width:24pt;height:.1pt;z-index:-251647488;mso-position-horizontal-relative:page" coordorigin="198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">
                <v:shape id="Freeform 3" o:spid="_x0000_s1027" style="position:absolute;left:198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r6sLwA&#10;AADaAAAADwAAAGRycy9kb3ducmV2LnhtbESPwQrCMBBE74L/EFbwpqmKItUoohS8Wv2ApVnbaLMp&#10;TdT690YQPA4z84ZZbztbiye13jhWMBknIIgLpw2XCi7nbLQE4QOyxtoxKXiTh+2m31tjqt2LT/TM&#10;QykihH2KCqoQmlRKX1Rk0Y9dQxy9q2sthijbUuoWXxFuazlNkoW0aDguVNjQvqLinj+sgnN+27ns&#10;aIxHdz1lS93MFoe5UsNBt1uBCNSFf/jXPmoFU/heiTdAbj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IevqwvAAAANoAAAAPAAAAAAAAAAAAAAAAAJgCAABkcnMvZG93bnJldi54&#10;bWxQSwUGAAAAAAQABAD1AAAAgQ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. 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II. </w:t>
      </w:r>
      <w:r w:rsidR="00DE7082">
        <w:rPr>
          <w:rFonts w:ascii="Times New Roman" w:eastAsia="Times New Roman" w:hAnsi="Times New Roman" w:cs="Times New Roman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sz w:val="24"/>
          <w:szCs w:val="24"/>
        </w:rPr>
        <w:t>.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</w:t>
      </w:r>
    </w:p>
    <w:p w14:paraId="61DF0743" w14:textId="4ED5415D" w:rsidR="00050D42" w:rsidRDefault="00107B5D">
      <w:pPr>
        <w:spacing w:after="0" w:line="240" w:lineRule="auto"/>
        <w:ind w:left="17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 and Forms List.</w:t>
      </w:r>
    </w:p>
    <w:sectPr w:rsidR="00050D42">
      <w:pgSz w:w="12240" w:h="15840"/>
      <w:pgMar w:top="1360" w:right="14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zMDKzNDE1NbFU0lEKTi0uzszPAykwqgUAv8K+yiwAAAA="/>
  </w:docVars>
  <w:rsids>
    <w:rsidRoot w:val="00050D42"/>
    <w:rsid w:val="00050D42"/>
    <w:rsid w:val="000B4580"/>
    <w:rsid w:val="00107B5D"/>
    <w:rsid w:val="00286B18"/>
    <w:rsid w:val="002E118F"/>
    <w:rsid w:val="00346F32"/>
    <w:rsid w:val="004158B2"/>
    <w:rsid w:val="00730E16"/>
    <w:rsid w:val="008E4F2A"/>
    <w:rsid w:val="00A821C7"/>
    <w:rsid w:val="00D07EBA"/>
    <w:rsid w:val="00D84F30"/>
    <w:rsid w:val="00DE7082"/>
    <w:rsid w:val="00E23874"/>
    <w:rsid w:val="00F15032"/>
    <w:rsid w:val="00F25246"/>
    <w:rsid w:val="00F901D6"/>
    <w:rsid w:val="00FB0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1C92F"/>
  <w15:docId w15:val="{4BC718E7-9DEA-41C5-A731-4BB99A809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86B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6B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6B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B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6B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B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2</Words>
  <Characters>520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</vt:lpstr>
    </vt:vector>
  </TitlesOfParts>
  <Company>Tennessee Tech University</Company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</dc:title>
  <dc:creator>Academic Affairs</dc:creator>
  <cp:lastModifiedBy>Black, Tracy</cp:lastModifiedBy>
  <cp:revision>2</cp:revision>
  <dcterms:created xsi:type="dcterms:W3CDTF">2022-03-22T20:00:00Z</dcterms:created>
  <dcterms:modified xsi:type="dcterms:W3CDTF">2022-03-22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9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1221607722</vt:i4>
  </property>
  <property fmtid="{D5CDD505-2E9C-101B-9397-08002B2CF9AE}" pid="5" name="_NewReviewCycle">
    <vt:lpwstr/>
  </property>
  <property fmtid="{D5CDD505-2E9C-101B-9397-08002B2CF9AE}" pid="6" name="_EmailSubject">
    <vt:lpwstr>P&amp;T procedures and forms for faculty handbook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ReviewingToolsShownOnce">
    <vt:lpwstr/>
  </property>
</Properties>
</file>